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FE571" w14:textId="4E142885" w:rsidR="00465298" w:rsidRPr="00FF7214" w:rsidRDefault="00465298" w:rsidP="00465298">
      <w:pPr>
        <w:spacing w:line="400" w:lineRule="exact"/>
        <w:jc w:val="center"/>
        <w:rPr>
          <w:b/>
          <w:sz w:val="28"/>
          <w:lang w:val="id-ID"/>
        </w:rPr>
      </w:pPr>
      <w:r w:rsidRPr="00FF7214">
        <w:rPr>
          <w:b/>
          <w:sz w:val="34"/>
          <w:lang w:val="id-ID"/>
        </w:rPr>
        <w:t xml:space="preserve">PERSETUJUAN UJIAN </w:t>
      </w:r>
      <w:r w:rsidR="00885DB4" w:rsidRPr="00FF7214">
        <w:rPr>
          <w:b/>
          <w:sz w:val="34"/>
          <w:lang w:val="id-ID"/>
        </w:rPr>
        <w:t>SKRIPSI (</w:t>
      </w:r>
      <w:r w:rsidRPr="00FF7214">
        <w:rPr>
          <w:b/>
          <w:sz w:val="34"/>
          <w:lang w:val="id-ID"/>
        </w:rPr>
        <w:t>MUNAQASYAH</w:t>
      </w:r>
      <w:r w:rsidR="00885DB4" w:rsidRPr="00FF7214">
        <w:rPr>
          <w:b/>
          <w:sz w:val="34"/>
          <w:lang w:val="id-ID"/>
        </w:rPr>
        <w:t>)</w:t>
      </w:r>
    </w:p>
    <w:p w14:paraId="6B62049A" w14:textId="77777777" w:rsidR="00465298" w:rsidRPr="00FF7214" w:rsidRDefault="00465298" w:rsidP="00465298">
      <w:pPr>
        <w:spacing w:line="400" w:lineRule="exact"/>
        <w:rPr>
          <w:lang w:val="id-ID"/>
        </w:rPr>
      </w:pPr>
    </w:p>
    <w:p w14:paraId="2A577F02" w14:textId="0FFF6058" w:rsidR="00465298" w:rsidRPr="00FF7214" w:rsidRDefault="00465298" w:rsidP="00465298">
      <w:pPr>
        <w:spacing w:line="400" w:lineRule="exact"/>
        <w:jc w:val="both"/>
        <w:rPr>
          <w:lang w:val="id-ID"/>
        </w:rPr>
      </w:pPr>
      <w:r w:rsidRPr="00FF7214">
        <w:rPr>
          <w:lang w:val="id-ID"/>
        </w:rPr>
        <w:tab/>
      </w:r>
      <w:r w:rsidR="00FF7214" w:rsidRPr="00FF7214">
        <w:rPr>
          <w:lang w:val="id-ID"/>
        </w:rPr>
        <w:t>Dewan penguji s</w:t>
      </w:r>
      <w:r w:rsidRPr="00FF7214">
        <w:rPr>
          <w:lang w:val="id-ID"/>
        </w:rPr>
        <w:t xml:space="preserve">kripsi </w:t>
      </w:r>
      <w:r w:rsidR="00FF7214" w:rsidRPr="00FF7214">
        <w:rPr>
          <w:lang w:val="id-ID"/>
        </w:rPr>
        <w:t>ber</w:t>
      </w:r>
      <w:r w:rsidRPr="00FF7214">
        <w:rPr>
          <w:lang w:val="id-ID"/>
        </w:rPr>
        <w:t>judul “</w:t>
      </w:r>
      <w:r w:rsidRPr="00FF7214">
        <w:rPr>
          <w:iCs/>
          <w:color w:val="FF0000"/>
          <w:lang w:val="id-ID"/>
        </w:rPr>
        <w:t>Pengaruh</w:t>
      </w:r>
      <w:r w:rsidRPr="00FF7214">
        <w:rPr>
          <w:iCs/>
          <w:lang w:val="id-ID"/>
        </w:rPr>
        <w:t>............</w:t>
      </w:r>
      <w:r w:rsidRPr="00FF7214">
        <w:rPr>
          <w:i/>
          <w:lang w:val="id-ID"/>
        </w:rPr>
        <w:t xml:space="preserve">”,  </w:t>
      </w:r>
      <w:r w:rsidRPr="00FF7214">
        <w:rPr>
          <w:iCs/>
          <w:lang w:val="id-ID"/>
        </w:rPr>
        <w:t xml:space="preserve">yang disusun oleh </w:t>
      </w:r>
      <w:r w:rsidRPr="00FF7214">
        <w:rPr>
          <w:lang w:val="id-ID"/>
        </w:rPr>
        <w:t>Saudara</w:t>
      </w:r>
      <w:r w:rsidR="00FF7214" w:rsidRPr="00FF7214">
        <w:rPr>
          <w:lang w:val="id-ID"/>
        </w:rPr>
        <w:t>/i</w:t>
      </w:r>
      <w:r w:rsidRPr="00FF7214">
        <w:rPr>
          <w:lang w:val="id-ID"/>
        </w:rPr>
        <w:t xml:space="preserve"> .................., NIM: </w:t>
      </w:r>
      <w:r w:rsidRPr="00FF7214">
        <w:rPr>
          <w:color w:val="FF0000"/>
          <w:lang w:val="id-ID"/>
        </w:rPr>
        <w:t>208001</w:t>
      </w:r>
      <w:r w:rsidRPr="00FF7214">
        <w:rPr>
          <w:lang w:val="id-ID"/>
        </w:rPr>
        <w:t xml:space="preserve">................, </w:t>
      </w:r>
      <w:r w:rsidR="00DE617B">
        <w:rPr>
          <w:lang w:val="id-ID"/>
        </w:rPr>
        <w:t xml:space="preserve">dan </w:t>
      </w:r>
      <w:r w:rsidRPr="00FF7214">
        <w:rPr>
          <w:lang w:val="id-ID"/>
        </w:rPr>
        <w:t>telah di</w:t>
      </w:r>
      <w:r w:rsidR="00EB2AE2" w:rsidRPr="00FF7214">
        <w:rPr>
          <w:lang w:val="id-ID"/>
        </w:rPr>
        <w:t>ujikan</w:t>
      </w:r>
      <w:r w:rsidRPr="00FF7214">
        <w:rPr>
          <w:lang w:val="id-ID"/>
        </w:rPr>
        <w:t xml:space="preserve"> dalam </w:t>
      </w:r>
      <w:r w:rsidR="00EB2AE2" w:rsidRPr="00FF7214">
        <w:rPr>
          <w:lang w:val="id-ID"/>
        </w:rPr>
        <w:t>Ujian Kualifikasi</w:t>
      </w:r>
      <w:r w:rsidRPr="00FF7214">
        <w:rPr>
          <w:lang w:val="id-ID"/>
        </w:rPr>
        <w:t xml:space="preserve"> Hasil Skripsi yang diselenggarakan pada hari </w:t>
      </w:r>
      <w:r w:rsidRPr="00FF7214">
        <w:rPr>
          <w:color w:val="FF0000"/>
          <w:lang w:val="id-ID"/>
        </w:rPr>
        <w:t>Senin, 26 Juni 2006</w:t>
      </w:r>
      <w:r w:rsidRPr="00FF7214">
        <w:rPr>
          <w:lang w:val="id-ID"/>
        </w:rPr>
        <w:t xml:space="preserve"> M</w:t>
      </w:r>
      <w:r w:rsidR="00FF7214" w:rsidRPr="00FF7214">
        <w:rPr>
          <w:lang w:val="id-ID"/>
        </w:rPr>
        <w:t>,</w:t>
      </w:r>
      <w:r w:rsidRPr="00FF7214">
        <w:rPr>
          <w:lang w:val="id-ID"/>
        </w:rPr>
        <w:t xml:space="preserve"> bertepatan dengan tanggal </w:t>
      </w:r>
      <w:r w:rsidRPr="00FF7214">
        <w:rPr>
          <w:color w:val="FF0000"/>
          <w:lang w:val="id-ID"/>
        </w:rPr>
        <w:t xml:space="preserve">29 Jumadil Ula 1427 </w:t>
      </w:r>
      <w:r w:rsidRPr="00FF7214">
        <w:rPr>
          <w:lang w:val="id-ID"/>
        </w:rPr>
        <w:t xml:space="preserve">H, memandang bahwa skripsi tersebut telah memenuhi syarat-syarat ilmiah dan dapat disetujui untuk </w:t>
      </w:r>
      <w:r w:rsidR="00FF7214">
        <w:rPr>
          <w:lang w:val="id-ID"/>
        </w:rPr>
        <w:t>diajukan dalam sidang</w:t>
      </w:r>
      <w:r w:rsidRPr="00FF7214">
        <w:rPr>
          <w:lang w:val="id-ID"/>
        </w:rPr>
        <w:t xml:space="preserve"> </w:t>
      </w:r>
      <w:r w:rsidRPr="00FF7214">
        <w:rPr>
          <w:b/>
          <w:bCs/>
          <w:lang w:val="id-ID"/>
        </w:rPr>
        <w:t>Ujian Skripsi</w:t>
      </w:r>
      <w:r w:rsidR="00885DB4" w:rsidRPr="00FF7214">
        <w:rPr>
          <w:b/>
          <w:bCs/>
          <w:lang w:val="id-ID"/>
        </w:rPr>
        <w:t xml:space="preserve"> (Munaqasyah)</w:t>
      </w:r>
      <w:r w:rsidRPr="00FF7214">
        <w:rPr>
          <w:i/>
          <w:iCs/>
          <w:lang w:val="id-ID"/>
        </w:rPr>
        <w:t>.</w:t>
      </w:r>
    </w:p>
    <w:p w14:paraId="79B03B53" w14:textId="77777777" w:rsidR="00465298" w:rsidRPr="00FF7214" w:rsidRDefault="00465298" w:rsidP="00465298">
      <w:pPr>
        <w:spacing w:line="400" w:lineRule="exact"/>
        <w:jc w:val="both"/>
        <w:rPr>
          <w:lang w:val="id-ID"/>
        </w:rPr>
      </w:pPr>
      <w:r w:rsidRPr="00FF7214">
        <w:rPr>
          <w:lang w:val="id-ID"/>
        </w:rPr>
        <w:tab/>
        <w:t>Demikian persetujuan ini diberikan untuk proses selanjutnya.</w:t>
      </w:r>
    </w:p>
    <w:p w14:paraId="677AC57E" w14:textId="77777777" w:rsidR="00465298" w:rsidRPr="00FF7214" w:rsidRDefault="00465298" w:rsidP="00465298">
      <w:pPr>
        <w:tabs>
          <w:tab w:val="left" w:pos="4500"/>
        </w:tabs>
        <w:spacing w:before="120" w:line="600" w:lineRule="exact"/>
        <w:jc w:val="both"/>
        <w:rPr>
          <w:b/>
          <w:bCs/>
          <w:caps/>
          <w:lang w:val="id-ID"/>
        </w:rPr>
      </w:pPr>
      <w:r w:rsidRPr="00FF7214">
        <w:rPr>
          <w:b/>
          <w:bCs/>
          <w:caps/>
          <w:lang w:val="id-ID"/>
        </w:rPr>
        <w:t>PEMBIMBING:</w:t>
      </w:r>
    </w:p>
    <w:p w14:paraId="6BF76CFB" w14:textId="77777777" w:rsidR="00465298" w:rsidRPr="00FF7214" w:rsidRDefault="00465298" w:rsidP="00465298">
      <w:pPr>
        <w:tabs>
          <w:tab w:val="left" w:pos="360"/>
          <w:tab w:val="left" w:pos="4500"/>
        </w:tabs>
        <w:spacing w:line="520" w:lineRule="exact"/>
        <w:jc w:val="both"/>
        <w:rPr>
          <w:lang w:val="id-ID"/>
        </w:rPr>
      </w:pPr>
      <w:r w:rsidRPr="00FF7214">
        <w:rPr>
          <w:color w:val="FF0000"/>
          <w:lang w:val="id-ID"/>
        </w:rPr>
        <w:t>1.</w:t>
      </w:r>
      <w:r w:rsidRPr="00FF7214">
        <w:rPr>
          <w:color w:val="FF0000"/>
          <w:lang w:val="id-ID"/>
        </w:rPr>
        <w:tab/>
        <w:t xml:space="preserve">Dr. Safei, M.Si. </w:t>
      </w:r>
      <w:r w:rsidRPr="00FF7214">
        <w:rPr>
          <w:lang w:val="id-ID"/>
        </w:rPr>
        <w:tab/>
        <w:t>(………………………………………...)</w:t>
      </w:r>
    </w:p>
    <w:p w14:paraId="0E1CBCD7" w14:textId="77777777" w:rsidR="00465298" w:rsidRPr="00FF7214" w:rsidRDefault="00465298" w:rsidP="00465298">
      <w:pPr>
        <w:tabs>
          <w:tab w:val="left" w:pos="360"/>
          <w:tab w:val="left" w:pos="4500"/>
        </w:tabs>
        <w:spacing w:line="520" w:lineRule="exact"/>
        <w:jc w:val="both"/>
        <w:rPr>
          <w:lang w:val="id-ID"/>
        </w:rPr>
      </w:pPr>
      <w:r w:rsidRPr="00FF7214">
        <w:rPr>
          <w:color w:val="FF0000"/>
          <w:lang w:val="id-ID"/>
        </w:rPr>
        <w:t>2.</w:t>
      </w:r>
      <w:r w:rsidRPr="00FF7214">
        <w:rPr>
          <w:color w:val="FF0000"/>
          <w:lang w:val="id-ID"/>
        </w:rPr>
        <w:tab/>
        <w:t xml:space="preserve">Munirah, S.Ag., M.Ag.  </w:t>
      </w:r>
      <w:r w:rsidRPr="00FF7214">
        <w:rPr>
          <w:lang w:val="id-ID"/>
        </w:rPr>
        <w:tab/>
        <w:t>(………………………………………...)</w:t>
      </w:r>
    </w:p>
    <w:p w14:paraId="7F854E0E" w14:textId="77777777" w:rsidR="00465298" w:rsidRPr="00FF7214" w:rsidRDefault="00465298" w:rsidP="00465298">
      <w:pPr>
        <w:tabs>
          <w:tab w:val="left" w:pos="4500"/>
        </w:tabs>
        <w:spacing w:before="120" w:line="600" w:lineRule="exact"/>
        <w:jc w:val="both"/>
        <w:rPr>
          <w:b/>
          <w:bCs/>
          <w:caps/>
          <w:lang w:val="id-ID"/>
        </w:rPr>
      </w:pPr>
      <w:r w:rsidRPr="00FF7214">
        <w:rPr>
          <w:b/>
          <w:bCs/>
          <w:caps/>
          <w:lang w:val="id-ID"/>
        </w:rPr>
        <w:t>PENGUJI:</w:t>
      </w:r>
    </w:p>
    <w:p w14:paraId="38107A01" w14:textId="52D55D53" w:rsidR="00465298" w:rsidRPr="00FF7214" w:rsidRDefault="00465298" w:rsidP="00465298">
      <w:pPr>
        <w:tabs>
          <w:tab w:val="left" w:pos="360"/>
          <w:tab w:val="left" w:pos="4500"/>
        </w:tabs>
        <w:spacing w:line="520" w:lineRule="exact"/>
        <w:jc w:val="both"/>
        <w:rPr>
          <w:lang w:val="id-ID"/>
        </w:rPr>
      </w:pPr>
      <w:r w:rsidRPr="00FF7214">
        <w:rPr>
          <w:color w:val="FF0000"/>
          <w:lang w:val="id-ID"/>
        </w:rPr>
        <w:t>1.</w:t>
      </w:r>
      <w:r w:rsidRPr="00FF7214">
        <w:rPr>
          <w:color w:val="FF0000"/>
          <w:lang w:val="id-ID"/>
        </w:rPr>
        <w:tab/>
        <w:t xml:space="preserve">Dr. Sulaiman Saat, M.Pd.    </w:t>
      </w:r>
      <w:r w:rsidRPr="00FF7214">
        <w:rPr>
          <w:lang w:val="id-ID"/>
        </w:rPr>
        <w:tab/>
        <w:t>(………………………………………...)</w:t>
      </w:r>
    </w:p>
    <w:p w14:paraId="6B254935" w14:textId="06D03CCF" w:rsidR="00465298" w:rsidRPr="00FF7214" w:rsidRDefault="00465298" w:rsidP="00465298">
      <w:pPr>
        <w:tabs>
          <w:tab w:val="left" w:pos="360"/>
          <w:tab w:val="left" w:pos="4500"/>
        </w:tabs>
        <w:spacing w:line="520" w:lineRule="exact"/>
        <w:jc w:val="both"/>
        <w:rPr>
          <w:lang w:val="id-ID"/>
        </w:rPr>
      </w:pPr>
      <w:r w:rsidRPr="00FF7214">
        <w:rPr>
          <w:color w:val="FF0000"/>
          <w:lang w:val="id-ID"/>
        </w:rPr>
        <w:t>2.</w:t>
      </w:r>
      <w:r w:rsidRPr="00FF7214">
        <w:rPr>
          <w:color w:val="FF0000"/>
          <w:lang w:val="id-ID"/>
        </w:rPr>
        <w:tab/>
        <w:t xml:space="preserve">Dr. Umar Sulaiman, M.Pd.      </w:t>
      </w:r>
      <w:r w:rsidRPr="00FF7214">
        <w:rPr>
          <w:lang w:val="id-ID"/>
        </w:rPr>
        <w:tab/>
        <w:t>(………………………………………...)</w:t>
      </w:r>
    </w:p>
    <w:p w14:paraId="10767616" w14:textId="77777777" w:rsidR="00465298" w:rsidRPr="00FF7214" w:rsidRDefault="00465298" w:rsidP="00465298">
      <w:pPr>
        <w:tabs>
          <w:tab w:val="left" w:pos="360"/>
          <w:tab w:val="left" w:pos="4500"/>
        </w:tabs>
        <w:spacing w:line="520" w:lineRule="exact"/>
        <w:jc w:val="both"/>
        <w:rPr>
          <w:lang w:val="id-ID"/>
        </w:rPr>
      </w:pPr>
      <w:r w:rsidRPr="00FF7214">
        <w:rPr>
          <w:color w:val="FF0000"/>
          <w:lang w:val="id-ID"/>
        </w:rPr>
        <w:t>3.</w:t>
      </w:r>
      <w:r w:rsidRPr="00FF7214">
        <w:rPr>
          <w:color w:val="FF0000"/>
          <w:lang w:val="id-ID"/>
        </w:rPr>
        <w:tab/>
        <w:t xml:space="preserve">Dr. Safei, M.Si.    </w:t>
      </w:r>
      <w:r w:rsidRPr="00FF7214">
        <w:rPr>
          <w:lang w:val="id-ID"/>
        </w:rPr>
        <w:tab/>
        <w:t>(………………………………………...)</w:t>
      </w:r>
    </w:p>
    <w:p w14:paraId="2B9CD8F9" w14:textId="4B7FEE9D" w:rsidR="00465298" w:rsidRPr="00FF7214" w:rsidRDefault="00465298" w:rsidP="00465298">
      <w:pPr>
        <w:tabs>
          <w:tab w:val="left" w:pos="360"/>
          <w:tab w:val="left" w:pos="4500"/>
        </w:tabs>
        <w:spacing w:line="520" w:lineRule="exact"/>
        <w:jc w:val="both"/>
        <w:rPr>
          <w:lang w:val="id-ID"/>
        </w:rPr>
      </w:pPr>
      <w:r w:rsidRPr="00FF7214">
        <w:rPr>
          <w:color w:val="FF0000"/>
          <w:lang w:val="id-ID"/>
        </w:rPr>
        <w:t>4.</w:t>
      </w:r>
      <w:r w:rsidRPr="00FF7214">
        <w:rPr>
          <w:color w:val="FF0000"/>
          <w:lang w:val="id-ID"/>
        </w:rPr>
        <w:tab/>
        <w:t xml:space="preserve">Munirah, S.Ag., M.Ag. </w:t>
      </w:r>
      <w:r w:rsidRPr="00FF7214">
        <w:rPr>
          <w:lang w:val="id-ID"/>
        </w:rPr>
        <w:tab/>
        <w:t>(………………………………………...)</w:t>
      </w:r>
    </w:p>
    <w:p w14:paraId="3B3C9E07" w14:textId="77777777" w:rsidR="00465298" w:rsidRPr="00FF7214" w:rsidRDefault="00465298" w:rsidP="00465298">
      <w:pPr>
        <w:tabs>
          <w:tab w:val="left" w:pos="4500"/>
        </w:tabs>
        <w:spacing w:line="400" w:lineRule="exact"/>
        <w:jc w:val="both"/>
        <w:rPr>
          <w:lang w:val="id-ID"/>
        </w:rPr>
      </w:pPr>
    </w:p>
    <w:p w14:paraId="1F8736A8" w14:textId="3AA4D164" w:rsidR="00465298" w:rsidRPr="00FF7214" w:rsidRDefault="00465298" w:rsidP="00465298">
      <w:pPr>
        <w:tabs>
          <w:tab w:val="left" w:pos="4500"/>
        </w:tabs>
        <w:spacing w:line="400" w:lineRule="exact"/>
        <w:jc w:val="both"/>
        <w:rPr>
          <w:lang w:val="id-ID"/>
        </w:rPr>
      </w:pPr>
      <w:r w:rsidRPr="00FF7214">
        <w:rPr>
          <w:lang w:val="id-ID"/>
        </w:rPr>
        <w:tab/>
        <w:t>Gowa,   ............................. 20....</w:t>
      </w:r>
    </w:p>
    <w:p w14:paraId="7CF70136" w14:textId="77777777" w:rsidR="00465298" w:rsidRPr="00FF7214" w:rsidRDefault="00465298" w:rsidP="00465298">
      <w:pPr>
        <w:tabs>
          <w:tab w:val="left" w:pos="4500"/>
        </w:tabs>
        <w:spacing w:line="320" w:lineRule="exact"/>
        <w:jc w:val="both"/>
        <w:rPr>
          <w:lang w:val="id-ID"/>
        </w:rPr>
      </w:pPr>
    </w:p>
    <w:p w14:paraId="36297798" w14:textId="38CBC951" w:rsidR="00465298" w:rsidRPr="00FF7214" w:rsidRDefault="00465298" w:rsidP="00465298">
      <w:pPr>
        <w:tabs>
          <w:tab w:val="left" w:pos="4500"/>
        </w:tabs>
        <w:spacing w:line="320" w:lineRule="exact"/>
        <w:jc w:val="both"/>
        <w:rPr>
          <w:lang w:val="id-ID"/>
        </w:rPr>
      </w:pPr>
      <w:r w:rsidRPr="00FF7214">
        <w:rPr>
          <w:lang w:val="id-ID"/>
        </w:rPr>
        <w:t>Diketahui oleh:</w:t>
      </w:r>
    </w:p>
    <w:p w14:paraId="6FDDCCEB" w14:textId="0E64F2EB" w:rsidR="00465298" w:rsidRPr="00FF7214" w:rsidRDefault="006004C6" w:rsidP="00465298">
      <w:pPr>
        <w:tabs>
          <w:tab w:val="left" w:pos="4500"/>
        </w:tabs>
        <w:spacing w:line="320" w:lineRule="exact"/>
        <w:jc w:val="both"/>
        <w:rPr>
          <w:lang w:val="id-ID"/>
        </w:rPr>
      </w:pPr>
      <w:r w:rsidRPr="00FF7214">
        <w:rPr>
          <w:lang w:val="id-ID"/>
        </w:rPr>
        <w:t>A</w:t>
      </w:r>
      <w:r w:rsidR="00465298" w:rsidRPr="00FF7214">
        <w:rPr>
          <w:lang w:val="id-ID"/>
        </w:rPr>
        <w:t>.n. Dekan FTK UIN Alauddin Makassar</w:t>
      </w:r>
      <w:r w:rsidR="00465298" w:rsidRPr="00FF7214">
        <w:rPr>
          <w:lang w:val="id-ID"/>
        </w:rPr>
        <w:tab/>
        <w:t xml:space="preserve">Ketua </w:t>
      </w:r>
      <w:r w:rsidRPr="00FF7214">
        <w:rPr>
          <w:lang w:val="id-ID"/>
        </w:rPr>
        <w:t>Jurusan/</w:t>
      </w:r>
      <w:r w:rsidR="00465298" w:rsidRPr="00FF7214">
        <w:rPr>
          <w:lang w:val="id-ID"/>
        </w:rPr>
        <w:t xml:space="preserve">Prodi </w:t>
      </w:r>
      <w:r w:rsidR="00465298" w:rsidRPr="00FF7214">
        <w:rPr>
          <w:color w:val="FF0000"/>
          <w:lang w:val="id-ID"/>
        </w:rPr>
        <w:t>PGMI</w:t>
      </w:r>
      <w:r w:rsidR="00465298" w:rsidRPr="00FF7214">
        <w:rPr>
          <w:lang w:val="id-ID"/>
        </w:rPr>
        <w:t xml:space="preserve">, </w:t>
      </w:r>
    </w:p>
    <w:p w14:paraId="2B0B573F" w14:textId="77777777" w:rsidR="00465298" w:rsidRPr="00FF7214" w:rsidRDefault="00465298" w:rsidP="00465298">
      <w:pPr>
        <w:tabs>
          <w:tab w:val="left" w:pos="4500"/>
        </w:tabs>
        <w:spacing w:line="320" w:lineRule="exact"/>
        <w:jc w:val="both"/>
        <w:rPr>
          <w:lang w:val="id-ID"/>
        </w:rPr>
      </w:pPr>
      <w:r w:rsidRPr="00FF7214">
        <w:rPr>
          <w:lang w:val="id-ID"/>
        </w:rPr>
        <w:t>Wakil Dekan Bidang Akademik,</w:t>
      </w:r>
    </w:p>
    <w:p w14:paraId="6D1ED9BC" w14:textId="77777777" w:rsidR="00465298" w:rsidRPr="00FF7214" w:rsidRDefault="00465298" w:rsidP="00465298">
      <w:pPr>
        <w:tabs>
          <w:tab w:val="left" w:pos="4500"/>
        </w:tabs>
        <w:spacing w:line="320" w:lineRule="exact"/>
        <w:jc w:val="both"/>
        <w:rPr>
          <w:lang w:val="id-ID"/>
        </w:rPr>
      </w:pPr>
      <w:r w:rsidRPr="00FF7214">
        <w:rPr>
          <w:lang w:val="id-ID"/>
        </w:rPr>
        <w:tab/>
      </w:r>
    </w:p>
    <w:p w14:paraId="5393F6EF" w14:textId="77777777" w:rsidR="00465298" w:rsidRPr="00FF7214" w:rsidRDefault="00465298" w:rsidP="00465298">
      <w:pPr>
        <w:tabs>
          <w:tab w:val="left" w:pos="4500"/>
        </w:tabs>
        <w:spacing w:line="400" w:lineRule="exact"/>
        <w:jc w:val="both"/>
        <w:rPr>
          <w:lang w:val="id-ID"/>
        </w:rPr>
      </w:pPr>
    </w:p>
    <w:p w14:paraId="6E750F8E" w14:textId="77777777" w:rsidR="00465298" w:rsidRPr="00FF7214" w:rsidRDefault="00465298" w:rsidP="00465298">
      <w:pPr>
        <w:tabs>
          <w:tab w:val="left" w:pos="4500"/>
        </w:tabs>
        <w:spacing w:line="400" w:lineRule="exact"/>
        <w:jc w:val="both"/>
        <w:rPr>
          <w:lang w:val="id-ID"/>
        </w:rPr>
      </w:pPr>
    </w:p>
    <w:p w14:paraId="1BE2A789" w14:textId="1D8E9FC0" w:rsidR="00465298" w:rsidRPr="00FF7214" w:rsidRDefault="00465298" w:rsidP="00465298">
      <w:pPr>
        <w:tabs>
          <w:tab w:val="left" w:pos="4500"/>
        </w:tabs>
        <w:spacing w:line="360" w:lineRule="exact"/>
        <w:jc w:val="both"/>
        <w:rPr>
          <w:b/>
          <w:lang w:val="id-ID"/>
        </w:rPr>
      </w:pPr>
      <w:r w:rsidRPr="00FF7214">
        <w:rPr>
          <w:b/>
          <w:lang w:val="id-ID"/>
        </w:rPr>
        <w:t xml:space="preserve">Dr. M. Shabir U., M.Ag.   </w:t>
      </w:r>
      <w:r w:rsidRPr="00FF7214">
        <w:rPr>
          <w:b/>
          <w:lang w:val="id-ID"/>
        </w:rPr>
        <w:tab/>
        <w:t xml:space="preserve">_______________________ </w:t>
      </w:r>
    </w:p>
    <w:p w14:paraId="34353424" w14:textId="03933EB4" w:rsidR="00A007E4" w:rsidRPr="00FF7214" w:rsidRDefault="00465298" w:rsidP="00465298">
      <w:pPr>
        <w:tabs>
          <w:tab w:val="left" w:pos="4500"/>
        </w:tabs>
        <w:spacing w:line="360" w:lineRule="exact"/>
        <w:jc w:val="both"/>
        <w:rPr>
          <w:lang w:val="id-ID"/>
        </w:rPr>
      </w:pPr>
      <w:r w:rsidRPr="00FF7214">
        <w:rPr>
          <w:lang w:val="id-ID"/>
        </w:rPr>
        <w:t xml:space="preserve">NIP 196609281993031002    </w:t>
      </w:r>
      <w:r w:rsidRPr="00FF7214">
        <w:rPr>
          <w:lang w:val="id-ID"/>
        </w:rPr>
        <w:tab/>
        <w:t>NIP</w:t>
      </w:r>
      <w:r w:rsidRPr="00FF7214">
        <w:rPr>
          <w:color w:val="FF0000"/>
          <w:lang w:val="id-ID"/>
        </w:rPr>
        <w:t xml:space="preserve"> </w:t>
      </w:r>
    </w:p>
    <w:sectPr w:rsidR="00A007E4" w:rsidRPr="00FF7214" w:rsidSect="003E4407">
      <w:pgSz w:w="12240" w:h="15840"/>
      <w:pgMar w:top="2268" w:right="1474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jQzMzUwMDAyM7ZU0lEKTi0uzszPAykwrAUAcLAXxCwAAAA="/>
  </w:docVars>
  <w:rsids>
    <w:rsidRoot w:val="00EB0A5D"/>
    <w:rsid w:val="00051823"/>
    <w:rsid w:val="00267B72"/>
    <w:rsid w:val="00267CB9"/>
    <w:rsid w:val="00270625"/>
    <w:rsid w:val="003E4407"/>
    <w:rsid w:val="00465298"/>
    <w:rsid w:val="004B04D6"/>
    <w:rsid w:val="004B1D39"/>
    <w:rsid w:val="00536AC5"/>
    <w:rsid w:val="005512AC"/>
    <w:rsid w:val="00575F19"/>
    <w:rsid w:val="006004C6"/>
    <w:rsid w:val="0067534D"/>
    <w:rsid w:val="0072094C"/>
    <w:rsid w:val="00784B83"/>
    <w:rsid w:val="008540ED"/>
    <w:rsid w:val="00885DB4"/>
    <w:rsid w:val="0088629B"/>
    <w:rsid w:val="009658DF"/>
    <w:rsid w:val="009B7F4D"/>
    <w:rsid w:val="00A007E4"/>
    <w:rsid w:val="00A14B3F"/>
    <w:rsid w:val="00B723F1"/>
    <w:rsid w:val="00B80FCA"/>
    <w:rsid w:val="00B90764"/>
    <w:rsid w:val="00BC1E10"/>
    <w:rsid w:val="00C557CB"/>
    <w:rsid w:val="00CA5636"/>
    <w:rsid w:val="00CF72EA"/>
    <w:rsid w:val="00DE617B"/>
    <w:rsid w:val="00E2179E"/>
    <w:rsid w:val="00E76479"/>
    <w:rsid w:val="00EB0A5D"/>
    <w:rsid w:val="00EB2AE2"/>
    <w:rsid w:val="00F053D9"/>
    <w:rsid w:val="00F9510F"/>
    <w:rsid w:val="00FF7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FDB0C1"/>
  <w14:defaultImageDpi w14:val="96"/>
  <w15:docId w15:val="{5DDBDC5B-AA86-466E-A618-CECB87993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9658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07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06A44C-DA63-4CF7-8D2D-1956A93B9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ETUJUAN PRMOTOR</vt:lpstr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ETUJUAN PRMOTOR</dc:title>
  <dc:subject/>
  <dc:creator>USER</dc:creator>
  <cp:keywords/>
  <dc:description/>
  <cp:lastModifiedBy>M. Shabir U</cp:lastModifiedBy>
  <cp:revision>12</cp:revision>
  <cp:lastPrinted>2019-04-18T02:04:00Z</cp:lastPrinted>
  <dcterms:created xsi:type="dcterms:W3CDTF">2018-11-14T06:12:00Z</dcterms:created>
  <dcterms:modified xsi:type="dcterms:W3CDTF">2020-06-23T13:56:00Z</dcterms:modified>
</cp:coreProperties>
</file>